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43, </w:t>
      </w:r>
      <w:r>
        <w:t xml:space="preserve">13 March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790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3 March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Beets, Jan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Hamburg, Germany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Beets, Cornelis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F945F6" w:rsidRDefault="00F945F6" w:rsidP="00F945F6">
      <w:pPr>
        <w:pStyle w:val="FirstParagraph"/>
      </w:pPr>
      <w:r>
        <w:t>143.  March 13, 1711.</w:t>
      </w:r>
      <w:r>
        <w:rPr>
          <w:rStyle w:val="FootnoteReference"/>
        </w:rPr>
        <w:footnoteReference w:id="5"/>
      </w:r>
    </w:p>
    <w:p w:rsidR="00F945F6" w:rsidRDefault="00F945F6" w:rsidP="00F945F6">
      <w:pPr>
        <w:pStyle w:val="OriginalText"/>
        <w:rPr>
          <w:sz w:val="21"/>
          <w:szCs w:val="21"/>
        </w:rPr>
      </w:pP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recto]</w:t>
      </w:r>
    </w:p>
    <w:p w:rsidR="00F945F6" w:rsidRDefault="00F945F6" w:rsidP="00F945F6">
      <w:pPr>
        <w:pStyle w:val="OriginalText"/>
        <w:rPr>
          <w:sz w:val="21"/>
          <w:szCs w:val="21"/>
        </w:rPr>
      </w:pP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[roede]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ets, Cornelis, Zonist:letter to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Corn[elis] beets 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amburg Mennonites:favor settlement in Prussia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amb[urg] d[en] 13 Maa</w:t>
      </w:r>
      <w:r>
        <w:rPr>
          <w:rStyle w:val="Italics"/>
          <w:sz w:val="21"/>
          <w:szCs w:val="21"/>
        </w:rPr>
        <w:t>rt a[nno] 1711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aarde broeder!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Mij is opgedraagen aan VE[de]l[e] te oversenden dese inleggende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opijschrifte, daarvan ons de origieneele sijn gecommuni-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eert van den Heer Envoije van Pruijssen. Onse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lgemeene meeninge gaat daarheen, dat onse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loofsgenooten uÿt switserlant geen beetere gelegent-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ÿt sulle[n] cunne[n] crijgen, als in het gebiet van syne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y[esteit] van Pruijssen, hij Envoije recommandeert ons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eer dat we bij voorraat soude[n] opstelle[n] hoedanigen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riedrich Wilhelm, King of Prussia:matters to negotiate with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voorregte en Previlegie dat men soude wille[n] bedingen,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’ welck wel insonderheÿt van costÿ</w:t>
      </w:r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sal diene[n] opgestelt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e worden, en aan de switserse broederen voor af gecommu-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iceert te worden.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ünster, Jan Elia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Jan Elias Munster heeft by voorraat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t inleggende opgestelt, en wort ter Correctie van de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rinde[n] haar beter oordeel gecommuniceert, daar is in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tselve wel wat te verbeetere[n] overgebleeven.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Wij sÿn geinformeert dat we niet moete[n] Tracteere[n] als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f het gecontracteerde een Konincklycke genade was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aar dat het e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riedrich Wilhelm, King of Prussia:contract with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ontract moet sÿn, waar bij den Koninck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igh verbint &amp; verpligt, &amp; daar van wiert dese reeden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even, dat bij de Westphaalse Vreede, by den Kyser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dongen wiert 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eligion, freedom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vrije exercitie van de Protest[antse] religie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nder de woorde, Van uyt Kyserlycke genade toegestaan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t aan ’t kijserlijcke hoff ingevolge is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verso]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ÿtgelegt, dat een genade is, en is geen schuldigheyt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 uyt genade toegestaan is een gunst, die can in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trocke[n] worde[n], sonder onregt of qualijck te doen.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blijve na vrindelijcke groetenis VE[dele] toegene[gen] Broeder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ets, Jan, of Hamburg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Jan Beets.</w:t>
      </w:r>
    </w:p>
    <w:p w:rsidR="0084002E" w:rsidRDefault="0084002E"/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F945F6" w:rsidRDefault="00F945F6" w:rsidP="00F945F6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43</w:t>
      </w:r>
      <w:r>
        <w:tab/>
      </w:r>
      <w:r>
        <w:rPr>
          <w:rStyle w:val="FootnoteReference"/>
        </w:rPr>
        <w:tab/>
      </w:r>
      <w:r>
        <w:t xml:space="preserve">This document is A 1320 from the De Hoop Scheffer </w:t>
      </w:r>
      <w:r>
        <w:rPr>
          <w:rStyle w:val="Italics"/>
        </w:rPr>
        <w:t>Inventaris</w:t>
      </w:r>
      <w:r>
        <w:t xml:space="preserve">.  </w:t>
      </w:r>
    </w:p>
    <w:p w:rsidR="00F945F6" w:rsidRDefault="00F945F6" w:rsidP="00F945F6">
      <w:pPr>
        <w:pStyle w:val="FootnoteText"/>
      </w:pPr>
    </w:p>
  </w:footnote>
  <w:footnote w:id="4">
    <w:p w:rsidR="00F945F6" w:rsidRDefault="00F945F6" w:rsidP="00F945F6">
      <w:pPr>
        <w:pStyle w:val="Footnote-OneDigit"/>
      </w:pPr>
      <w:r>
        <w:rPr>
          <w:vertAlign w:val="superscript"/>
        </w:rPr>
        <w:footnoteRef/>
      </w:r>
      <w:r>
        <w:tab/>
        <w:t>“ten uwent,” “at your place.”</w:t>
      </w:r>
    </w:p>
    <w:p w:rsidR="00F945F6" w:rsidRDefault="00F945F6" w:rsidP="00F945F6">
      <w:pPr>
        <w:pStyle w:val="Footnote-OneDigit"/>
      </w:pPr>
    </w:p>
  </w:footnote>
  <w:footnote w:id="5">
    <w:p w:rsidR="00F945F6" w:rsidRDefault="00F945F6" w:rsidP="00B40D43">
      <w:pPr>
        <w:pStyle w:val="Footnote-OneDigit"/>
      </w:pPr>
      <w:r>
        <w:rPr>
          <w:vertAlign w:val="superscript"/>
        </w:rPr>
        <w:footnoteRef/>
      </w:r>
      <w:r w:rsidR="00B40D43">
        <w:rPr>
          <w:rStyle w:val="ChapterNumberforFootnote"/>
        </w:rPr>
        <w:t xml:space="preserve"> </w:t>
      </w:r>
      <w:r>
        <w:t xml:space="preserve">This document is A 1320 from the De Hoop Scheffer </w:t>
      </w:r>
      <w:r>
        <w:rPr>
          <w:rStyle w:val="Italics"/>
        </w:rPr>
        <w:t>Inventaris</w:t>
      </w:r>
      <w:r w:rsidR="00B40D43">
        <w:t>.</w:t>
      </w:r>
    </w:p>
  </w:footnote>
  <w:footnote w:id="6">
    <w:p w:rsidR="00F945F6" w:rsidRDefault="00F945F6" w:rsidP="00B40D43">
      <w:pPr>
        <w:pStyle w:val="Footnote-OneDigit"/>
      </w:pPr>
      <w:r>
        <w:rPr>
          <w:vertAlign w:val="superscript"/>
        </w:rPr>
        <w:footnoteRef/>
      </w:r>
      <w:r>
        <w:tab/>
        <w:t>“ten uwent,” “at your place</w:t>
      </w:r>
      <w:r w:rsidR="00B40D43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20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F945F6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F945F6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F945F6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F945F6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F945F6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945F6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F945F6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F945F6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